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CB73B3" w:rsidRDefault="00382EFF" w:rsidP="00CB73B3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CB73B3">
        <w:rPr>
          <w:rFonts w:ascii="Times New Roman" w:hAnsi="Times New Roman" w:cs="Times New Roman"/>
          <w:b/>
          <w:bCs/>
        </w:rPr>
        <w:t>Board of Education Special Meeting</w:t>
      </w:r>
    </w:p>
    <w:p w:rsidR="00382EFF" w:rsidRPr="00CB73B3" w:rsidRDefault="00382EFF" w:rsidP="00CB73B3">
      <w:pPr>
        <w:pStyle w:val="PlainText"/>
        <w:jc w:val="center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>October 07, 2021</w:t>
      </w:r>
      <w:r w:rsidR="009F005D">
        <w:rPr>
          <w:rFonts w:ascii="Times New Roman" w:hAnsi="Times New Roman" w:cs="Times New Roman"/>
        </w:rPr>
        <w:t>,</w:t>
      </w:r>
      <w:r w:rsidRPr="00CB73B3">
        <w:rPr>
          <w:rFonts w:ascii="Times New Roman" w:hAnsi="Times New Roman" w:cs="Times New Roman"/>
        </w:rPr>
        <w:t xml:space="preserve"> 5:00 PM</w:t>
      </w:r>
    </w:p>
    <w:p w:rsidR="00382EFF" w:rsidRPr="00CB73B3" w:rsidRDefault="00382EFF" w:rsidP="00CB73B3">
      <w:pPr>
        <w:pStyle w:val="PlainText"/>
        <w:jc w:val="center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>Central Office, Annex Building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CB73B3" w:rsidRPr="00CB73B3" w:rsidRDefault="00CB73B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oard chair called the meeting to order at 5:00</w:t>
      </w:r>
      <w:r w:rsidR="009F005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m. with all board members present. Others present Steven Evans, Shelly Williams, Karen Ratliff, Emily Barber, Brittany Combs, and Kelly Wilson.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CB73B3" w:rsidRDefault="003D428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0- </w:t>
      </w:r>
      <w:r w:rsidR="00382EFF" w:rsidRPr="00CB73B3">
        <w:rPr>
          <w:rFonts w:ascii="Times New Roman" w:hAnsi="Times New Roman" w:cs="Times New Roman"/>
          <w:b/>
        </w:rPr>
        <w:t xml:space="preserve">Motion Passed: </w:t>
      </w:r>
      <w:r w:rsidR="00382EFF" w:rsidRPr="00CB73B3">
        <w:rPr>
          <w:rFonts w:ascii="Times New Roman" w:hAnsi="Times New Roman" w:cs="Times New Roman"/>
        </w:rPr>
        <w:t xml:space="preserve"> Motion to set the property tax rate at the compensating rate</w:t>
      </w:r>
      <w:r w:rsidR="00CB73B3">
        <w:rPr>
          <w:rFonts w:ascii="Times New Roman" w:hAnsi="Times New Roman" w:cs="Times New Roman"/>
        </w:rPr>
        <w:t xml:space="preserve"> of 52.4 cents per 100 dollar</w:t>
      </w:r>
      <w:r w:rsidR="009F005D">
        <w:rPr>
          <w:rFonts w:ascii="Times New Roman" w:hAnsi="Times New Roman" w:cs="Times New Roman"/>
        </w:rPr>
        <w:t>s</w:t>
      </w:r>
      <w:r w:rsidR="00CB73B3">
        <w:rPr>
          <w:rFonts w:ascii="Times New Roman" w:hAnsi="Times New Roman" w:cs="Times New Roman"/>
        </w:rPr>
        <w:t xml:space="preserve"> assessed value </w:t>
      </w:r>
      <w:r w:rsidR="00382EFF" w:rsidRPr="00CB73B3">
        <w:rPr>
          <w:rFonts w:ascii="Times New Roman" w:hAnsi="Times New Roman" w:cs="Times New Roman"/>
        </w:rPr>
        <w:t>for the</w:t>
      </w:r>
      <w:r w:rsidR="00CB73B3">
        <w:rPr>
          <w:rFonts w:ascii="Times New Roman" w:hAnsi="Times New Roman" w:cs="Times New Roman"/>
        </w:rPr>
        <w:t xml:space="preserve"> year</w:t>
      </w:r>
      <w:r w:rsidR="00382EFF" w:rsidRPr="00CB73B3">
        <w:rPr>
          <w:rFonts w:ascii="Times New Roman" w:hAnsi="Times New Roman" w:cs="Times New Roman"/>
        </w:rPr>
        <w:t xml:space="preserve"> </w:t>
      </w:r>
      <w:r w:rsidR="00CB73B3">
        <w:rPr>
          <w:rFonts w:ascii="Times New Roman" w:hAnsi="Times New Roman" w:cs="Times New Roman"/>
        </w:rPr>
        <w:t xml:space="preserve">2022 </w:t>
      </w:r>
      <w:r w:rsidR="00CB73B3" w:rsidRPr="00CB73B3">
        <w:rPr>
          <w:rFonts w:ascii="Times New Roman" w:hAnsi="Times New Roman" w:cs="Times New Roman"/>
        </w:rPr>
        <w:t>passed</w:t>
      </w:r>
      <w:r w:rsidR="00382EFF" w:rsidRPr="00CB73B3">
        <w:rPr>
          <w:rFonts w:ascii="Times New Roman" w:hAnsi="Times New Roman" w:cs="Times New Roman"/>
        </w:rPr>
        <w:t xml:space="preserve"> with a motion by Mr. Burnsy Stewart and a second by Ms. Carla Bowling.  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s. Carla Bowling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s. Brenda Holder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s. Christy Shaw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. John Steele  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. Burnsy Stewart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CB73B3" w:rsidRDefault="003D4280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1- </w:t>
      </w:r>
      <w:r w:rsidR="00382EFF" w:rsidRPr="00CB73B3">
        <w:rPr>
          <w:rFonts w:ascii="Times New Roman" w:hAnsi="Times New Roman" w:cs="Times New Roman"/>
          <w:b/>
        </w:rPr>
        <w:t xml:space="preserve">Motion Passed: </w:t>
      </w:r>
      <w:r w:rsidR="00382EFF" w:rsidRPr="00CB73B3">
        <w:rPr>
          <w:rFonts w:ascii="Times New Roman" w:hAnsi="Times New Roman" w:cs="Times New Roman"/>
        </w:rPr>
        <w:t xml:space="preserve"> Motion that all students, staff, and faculty are eligible for the test to stay program, regardless of where the exposure occurred, and are eligible to participate in all extra-curricular activities effective immediately, while continuing to follow all the KDE &amp; CDC guidelines provided</w:t>
      </w:r>
      <w:r w:rsidR="0004437C">
        <w:rPr>
          <w:rFonts w:ascii="Times New Roman" w:hAnsi="Times New Roman" w:cs="Times New Roman"/>
        </w:rPr>
        <w:t>,</w:t>
      </w:r>
      <w:r w:rsidR="00382EFF" w:rsidRPr="00CB73B3">
        <w:rPr>
          <w:rFonts w:ascii="Times New Roman" w:hAnsi="Times New Roman" w:cs="Times New Roman"/>
        </w:rPr>
        <w:t xml:space="preserve"> and for weekend school activities</w:t>
      </w:r>
      <w:r w:rsidR="00D07C14">
        <w:rPr>
          <w:rFonts w:ascii="Times New Roman" w:hAnsi="Times New Roman" w:cs="Times New Roman"/>
        </w:rPr>
        <w:t xml:space="preserve"> to</w:t>
      </w:r>
      <w:r w:rsidR="00382EFF" w:rsidRPr="00CB73B3">
        <w:rPr>
          <w:rFonts w:ascii="Times New Roman" w:hAnsi="Times New Roman" w:cs="Times New Roman"/>
        </w:rPr>
        <w:t xml:space="preserve"> fall under the </w:t>
      </w:r>
      <w:bookmarkStart w:id="0" w:name="_GoBack"/>
      <w:bookmarkEnd w:id="0"/>
      <w:r w:rsidR="00382EFF" w:rsidRPr="00CB73B3">
        <w:rPr>
          <w:rFonts w:ascii="Times New Roman" w:hAnsi="Times New Roman" w:cs="Times New Roman"/>
        </w:rPr>
        <w:t xml:space="preserve">superintendent </w:t>
      </w:r>
      <w:r w:rsidR="0004437C">
        <w:rPr>
          <w:rFonts w:ascii="Times New Roman" w:hAnsi="Times New Roman" w:cs="Times New Roman"/>
        </w:rPr>
        <w:t xml:space="preserve">‘s </w:t>
      </w:r>
      <w:r w:rsidR="00CB73B3" w:rsidRPr="00CB73B3">
        <w:rPr>
          <w:rFonts w:ascii="Times New Roman" w:hAnsi="Times New Roman" w:cs="Times New Roman"/>
        </w:rPr>
        <w:t>discretion passed</w:t>
      </w:r>
      <w:r w:rsidR="00382EFF" w:rsidRPr="00CB73B3">
        <w:rPr>
          <w:rFonts w:ascii="Times New Roman" w:hAnsi="Times New Roman" w:cs="Times New Roman"/>
        </w:rPr>
        <w:t xml:space="preserve"> with a motion by Mrs. Christy Shaw and a second by Mr. John Steele.  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s. Carla Bowling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s. Brenda Holder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s. Christy Shaw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. John Steele   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. Burnsy Stewart        </w:t>
      </w:r>
      <w:r w:rsidR="00CB73B3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CB73B3" w:rsidRDefault="00A731FB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2- </w:t>
      </w:r>
      <w:r w:rsidR="00382EFF" w:rsidRPr="00CB73B3">
        <w:rPr>
          <w:rFonts w:ascii="Times New Roman" w:hAnsi="Times New Roman" w:cs="Times New Roman"/>
          <w:b/>
        </w:rPr>
        <w:t xml:space="preserve">Motion Passed: </w:t>
      </w:r>
      <w:r w:rsidR="00382EFF" w:rsidRPr="00CB73B3">
        <w:rPr>
          <w:rFonts w:ascii="Times New Roman" w:hAnsi="Times New Roman" w:cs="Times New Roman"/>
        </w:rPr>
        <w:t xml:space="preserve"> Motion to adjourn at 6:22 </w:t>
      </w:r>
      <w:r w:rsidRPr="00CB73B3">
        <w:rPr>
          <w:rFonts w:ascii="Times New Roman" w:hAnsi="Times New Roman" w:cs="Times New Roman"/>
        </w:rPr>
        <w:t>pm passed</w:t>
      </w:r>
      <w:r w:rsidR="00382EFF" w:rsidRPr="00CB73B3">
        <w:rPr>
          <w:rFonts w:ascii="Times New Roman" w:hAnsi="Times New Roman" w:cs="Times New Roman"/>
        </w:rPr>
        <w:t xml:space="preserve"> with a motion by Ms. Brenda Holder and a second by Mr. Burnsy Stewart.  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s. Carla Bowling        </w:t>
      </w:r>
      <w:r w:rsidR="00A731FB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 xml:space="preserve"> 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s. Brenda Holder         </w:t>
      </w:r>
      <w:r w:rsidR="00A731FB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s. Christy Shaw         </w:t>
      </w:r>
      <w:r w:rsidR="00A731FB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. John Steele           </w:t>
      </w:r>
      <w:r w:rsidR="00A731FB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 xml:space="preserve">Mr. Burnsy Stewart        </w:t>
      </w:r>
      <w:r w:rsidR="00A731FB">
        <w:rPr>
          <w:rFonts w:ascii="Times New Roman" w:hAnsi="Times New Roman" w:cs="Times New Roman"/>
        </w:rPr>
        <w:tab/>
      </w:r>
      <w:r w:rsidRPr="00CB73B3">
        <w:rPr>
          <w:rFonts w:ascii="Times New Roman" w:hAnsi="Times New Roman" w:cs="Times New Roman"/>
        </w:rPr>
        <w:t>Yes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CB73B3" w:rsidRDefault="00382EFF" w:rsidP="00382EFF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>_____________________________________</w:t>
      </w:r>
    </w:p>
    <w:p w:rsidR="00382EFF" w:rsidRPr="00CB73B3" w:rsidRDefault="00382EFF" w:rsidP="00382EFF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</w:rPr>
      </w:pPr>
    </w:p>
    <w:p w:rsidR="00A731FB" w:rsidRDefault="00A731FB" w:rsidP="00382EFF">
      <w:pPr>
        <w:pStyle w:val="PlainText"/>
        <w:rPr>
          <w:rFonts w:ascii="Times New Roman" w:hAnsi="Times New Roman" w:cs="Times New Roman"/>
        </w:rPr>
      </w:pPr>
    </w:p>
    <w:p w:rsidR="00A731FB" w:rsidRDefault="00A731FB" w:rsidP="00382EFF">
      <w:pPr>
        <w:pStyle w:val="PlainText"/>
        <w:rPr>
          <w:rFonts w:ascii="Times New Roman" w:hAnsi="Times New Roman" w:cs="Times New Roman"/>
        </w:rPr>
      </w:pPr>
    </w:p>
    <w:p w:rsidR="00A731FB" w:rsidRPr="00CB73B3" w:rsidRDefault="00A731FB" w:rsidP="00382EFF">
      <w:pPr>
        <w:pStyle w:val="PlainText"/>
        <w:rPr>
          <w:rFonts w:ascii="Times New Roman" w:hAnsi="Times New Roman" w:cs="Times New Roman"/>
        </w:rPr>
      </w:pPr>
    </w:p>
    <w:p w:rsidR="00382EFF" w:rsidRPr="00CB73B3" w:rsidRDefault="00382EFF" w:rsidP="00382EFF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>_____________________________________</w:t>
      </w:r>
    </w:p>
    <w:p w:rsidR="00382EFF" w:rsidRPr="00CB73B3" w:rsidRDefault="00382EFF" w:rsidP="00551814">
      <w:pPr>
        <w:pStyle w:val="PlainText"/>
        <w:rPr>
          <w:rFonts w:ascii="Times New Roman" w:hAnsi="Times New Roman" w:cs="Times New Roman"/>
        </w:rPr>
      </w:pPr>
      <w:r w:rsidRPr="00CB73B3">
        <w:rPr>
          <w:rFonts w:ascii="Times New Roman" w:hAnsi="Times New Roman" w:cs="Times New Roman"/>
        </w:rPr>
        <w:t>Superintendent</w:t>
      </w:r>
    </w:p>
    <w:sectPr w:rsidR="00382EFF" w:rsidRPr="00CB73B3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NLMwMDGzMLUwNjVS0lEKTi0uzszPAykwrAUAvWVgeiwAAAA="/>
  </w:docVars>
  <w:rsids>
    <w:rsidRoot w:val="00F34C0B"/>
    <w:rsid w:val="0004437C"/>
    <w:rsid w:val="00382EFF"/>
    <w:rsid w:val="003D4280"/>
    <w:rsid w:val="00551814"/>
    <w:rsid w:val="009F005D"/>
    <w:rsid w:val="00A731FB"/>
    <w:rsid w:val="00A86BBF"/>
    <w:rsid w:val="00BB42EB"/>
    <w:rsid w:val="00CB73B3"/>
    <w:rsid w:val="00CF7324"/>
    <w:rsid w:val="00D07C1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783963"/>
  <w14:defaultImageDpi w14:val="0"/>
  <w15:docId w15:val="{4CB57C74-EC7C-4D7C-95CC-EE17DE4C1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5</cp:revision>
  <cp:lastPrinted>2021-10-21T14:21:00Z</cp:lastPrinted>
  <dcterms:created xsi:type="dcterms:W3CDTF">2021-10-21T14:17:00Z</dcterms:created>
  <dcterms:modified xsi:type="dcterms:W3CDTF">2021-10-21T14:24:00Z</dcterms:modified>
</cp:coreProperties>
</file>